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Observations were not uniform across the days of the week</w:t>
      </w:r>
      <w:r>
        <w:t xml:space="preserve"> </w:t>
      </w:r>
      <m:oMath>
        <m:sSubSup>
          <m:e>
            <m:r>
              <m:t>χ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</m:e>
            </m:d>
          </m:sub>
          <m:sup>
            <m:r>
              <m:t>2</m:t>
            </m:r>
          </m:sup>
        </m:sSubSup>
      </m:oMath>
      <w:r>
        <w:t xml:space="preserve"> </w:t>
      </w:r>
      <w:r>
        <w:t xml:space="preserve">= 108.75, p = &lt; .001. There were fewer observations on Monday (z = -8.92) and Sunday (z = -3.54); and more on Wednesday (z = 4.00)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predicting sleep controlling for SES, sex, and BMI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 [0.08, 0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[0.04, 0.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25, 0.4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3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7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 [-0.11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19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13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[-0.08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17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5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 [-0.60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 [-0.76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[-0.63, 0.9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[-0.77,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1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35,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 [-0.06, 0.7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 [-0.08, 1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-0.21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 [-0.21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0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column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%20by%20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%20by%20Ag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predicting physical activity controlling for SES, sex,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 [0.87, 1.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[0.35, 1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 [-0.1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-0.03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 [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 [-0.10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 [0.92, 1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[0.27, 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 [-0.08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 [0.95, 1.8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[0.24, 1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[0.89, 1.6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 [0.23, 1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 [0.0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[-0.0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6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sex, and BMI. Outcomes variables are listed in the row headers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i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%20by%20Ag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i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i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%20by%20Age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i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i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%20by%20Ag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i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i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%20by%20Ag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i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3T06:29:16Z</dcterms:created>
  <dcterms:modified xsi:type="dcterms:W3CDTF">2023-03-23T06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